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51D7C" w14:textId="160C683F" w:rsidR="00BD033C" w:rsidRDefault="00E32F43">
      <w:r>
        <w:t>Model: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6"/>
        <w:gridCol w:w="4494"/>
      </w:tblGrid>
      <w:tr w:rsidR="00E32F43" w:rsidRPr="00E32F43" w14:paraId="166780B3" w14:textId="77777777" w:rsidTr="00E32F43"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62F315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Activation Function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single" w:sz="6" w:space="0" w:color="000000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144353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proofErr w:type="spellStart"/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ReLU</w:t>
            </w:r>
            <w:proofErr w:type="spellEnd"/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47D8C92B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C119B0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Loss Function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03336D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Cross Entropy Loss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62C69E7A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A5807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Optimizer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FE37A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SGD, weight decay = 0.001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7EAB7FCB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BAA262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Training Epochs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F4714E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10000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0EBD57F6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52935F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Batch Size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EC6A78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32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67C1DA2F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E42E18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Learning Rate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C90B43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0.007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3197032B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DC3CE8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Number of Hidden Layers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193F1D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1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53838534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6154FA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Hidden Layers: Inputs and Outputs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05B1D1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1: (512) =&gt; (256)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796622FA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99F37B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Batch Normalization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81E9C7C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-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2B7DAFAD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58BA2B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Early Stopping Patience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EAEC73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20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5295D7D5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C946A8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Drop Out Rate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A86775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0.1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28CADAB5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85E889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Last Epoch Information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36A7AA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Epoch 296: | Train Loss: 1.04244 | Val Loss: 1.12140 | Train Acc: 80.000| Val Acc: 48.077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  <w:tr w:rsidR="00E32F43" w:rsidRPr="00E32F43" w14:paraId="1315E79D" w14:textId="77777777" w:rsidTr="00E32F43">
        <w:tc>
          <w:tcPr>
            <w:tcW w:w="4680" w:type="dxa"/>
            <w:tcBorders>
              <w:top w:val="outset" w:sz="6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2335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Test Accuracy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451E0" w14:textId="77777777" w:rsidR="00E32F43" w:rsidRPr="00E32F43" w:rsidRDefault="00E32F43" w:rsidP="00E32F43">
            <w:pPr>
              <w:spacing w:before="100" w:beforeAutospacing="1" w:after="100" w:afterAutospacing="1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ZA"/>
              </w:rPr>
            </w:pPr>
            <w:r w:rsidRPr="00E32F43">
              <w:rPr>
                <w:rFonts w:ascii="Calibri" w:eastAsia="Times New Roman" w:hAnsi="Calibri" w:cs="Calibri"/>
                <w:sz w:val="18"/>
                <w:szCs w:val="18"/>
                <w:lang w:val="en-US" w:eastAsia="en-ZA"/>
              </w:rPr>
              <w:t>52%</w:t>
            </w:r>
            <w:r w:rsidRPr="00E32F43">
              <w:rPr>
                <w:rFonts w:ascii="Calibri" w:eastAsia="Times New Roman" w:hAnsi="Calibri" w:cs="Calibri"/>
                <w:sz w:val="18"/>
                <w:szCs w:val="18"/>
                <w:lang w:eastAsia="en-ZA"/>
              </w:rPr>
              <w:t> </w:t>
            </w:r>
          </w:p>
        </w:tc>
      </w:tr>
    </w:tbl>
    <w:p w14:paraId="4A633D1D" w14:textId="3727B6A0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>
        <w:rPr>
          <w:rFonts w:ascii="Calibri" w:eastAsia="Times New Roman" w:hAnsi="Calibri" w:cs="Calibri"/>
          <w:lang w:eastAsia="en-ZA"/>
        </w:rPr>
        <w:t>Output Prediction:</w:t>
      </w:r>
    </w:p>
    <w:p w14:paraId="0995F411" w14:textId="72EFAC0D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 w:rsidRPr="00E32F43">
        <w:rPr>
          <w:rFonts w:ascii="Calibri" w:eastAsia="Times New Roman" w:hAnsi="Calibri" w:cs="Calibri"/>
          <w:lang w:eastAsia="en-ZA"/>
        </w:rPr>
        <w:t>[0, 1, 0, 0, 0, 3, 0, 3, 0, 0, 4, 2, 1, 0, 0, 0, 0, 0, 0, 0, 2, 3, 1, 0, 0, 4, 0, 1, 0, 0, 3, 0, 0, 1, 0, 2, 0, 0, 2, 1, 0, 2, 0, 2, 2, 0, 1, 2, 2, 3, 0, 2, 0, 2, 0, 1, 0, 1, 4, 3, 0, 2, 4, 0, 0, 0, 2, 3, 0, 2, 0, 1, 0, 0, 1, 0, 4, 0, 0, 2, 0, 0, 0, 2, 1, 2, 0, 2, 0, 2, 1, 3, 0, 2, 0, 4, 2, 0, 0, 0, 1, 0, 0, 0, 0, 0, 0, 2, 0, 0, 0, 0, 4, 2, 0, 0, 2, 0, 0, 2, 0, 0, 0, 1, 0, 0, 2, 2, 0, 0]</w:t>
      </w:r>
      <w:bookmarkStart w:id="0" w:name="_GoBack"/>
      <w:bookmarkEnd w:id="0"/>
    </w:p>
    <w:p w14:paraId="04BF31AE" w14:textId="7B794C19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>
        <w:rPr>
          <w:rFonts w:ascii="Calibri" w:eastAsia="Times New Roman" w:hAnsi="Calibri" w:cs="Calibri"/>
          <w:lang w:eastAsia="en-ZA"/>
        </w:rPr>
        <w:t>Actual Output:</w:t>
      </w:r>
    </w:p>
    <w:p w14:paraId="7769476D" w14:textId="7C3FD051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 w:rsidRPr="00E32F43">
        <w:rPr>
          <w:rFonts w:ascii="Calibri" w:eastAsia="Times New Roman" w:hAnsi="Calibri" w:cs="Calibri"/>
          <w:lang w:eastAsia="en-ZA"/>
        </w:rPr>
        <w:t>[0, 2, 0, 2, 0, 0, 0, 3, 0, 2, 4, 0, 3, 1, 2, 0, 0, 0, 0, 0, 3, 3, 0, 0, 0, 4, 0, 1, 0, 1, 1, 0, 1, 2, 3, 2, 1, 0, 1, 1, 0, 0, 0, 2, 1, 0, 0, 3, 1, 3, 1, 3, 1, 3, 2, 1, 0, 1, 4, 4, 0, 3, 4, 1, 1, 0, 0, 2, 0, 3, 2, 1, 0, 2, 1, 0, 4, 0, 3, 2, 1, 1, 0, 3, 1, 0, 0, 1, 0, 2, 4, 1, 0, 2, 4, 3, 1, 0, 0, 0, 2, 0, 2, 0, 2, 0, 0, 3, 1, 1, 1, 2, 4, 3, 0, 2, 2, 2, 0, 2, 0, 0, 1, 1, 2, 1, 2, 3, 0, 0]</w:t>
      </w:r>
    </w:p>
    <w:p w14:paraId="3B310FB2" w14:textId="6978871F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>
        <w:rPr>
          <w:rFonts w:ascii="Calibri" w:eastAsia="Times New Roman" w:hAnsi="Calibri" w:cs="Calibri"/>
          <w:lang w:eastAsia="en-ZA"/>
        </w:rPr>
        <w:t>Results table:</w:t>
      </w:r>
    </w:p>
    <w:p w14:paraId="4FE49B09" w14:textId="238AC91D" w:rsid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lang w:eastAsia="en-ZA"/>
        </w:rPr>
      </w:pPr>
      <w:r>
        <w:rPr>
          <w:rFonts w:ascii="Calibri" w:hAnsi="Calibri" w:cs="Calibri"/>
          <w:noProof/>
        </w:rPr>
        <w:drawing>
          <wp:inline distT="0" distB="0" distL="0" distR="0" wp14:anchorId="69243028" wp14:editId="2CC1D811">
            <wp:extent cx="4718050" cy="23241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AB5B4" w14:textId="29CE46A2" w:rsidR="00E32F43" w:rsidRPr="00E32F43" w:rsidRDefault="00E32F43" w:rsidP="00E32F43">
      <w:pPr>
        <w:spacing w:before="100" w:beforeAutospacing="1" w:after="100" w:afterAutospacing="1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Fonts w:ascii="Calibri" w:eastAsia="Times New Roman" w:hAnsi="Calibri" w:cs="Calibri"/>
          <w:lang w:eastAsia="en-ZA"/>
        </w:rPr>
        <w:t>Train-Val Graphs:</w:t>
      </w:r>
    </w:p>
    <w:p w14:paraId="7507E877" w14:textId="7E486052" w:rsidR="00E32F43" w:rsidRDefault="00E32F43">
      <w:r>
        <w:rPr>
          <w:noProof/>
        </w:rPr>
        <w:lastRenderedPageBreak/>
        <w:drawing>
          <wp:inline distT="0" distB="0" distL="0" distR="0" wp14:anchorId="001FBD3E" wp14:editId="1EC15F7F">
            <wp:extent cx="5731510" cy="21602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2F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sDQyNbewNDUzMjVT0lEKTi0uzszPAykwrAUAm9vTfywAAAA="/>
  </w:docVars>
  <w:rsids>
    <w:rsidRoot w:val="005879FE"/>
    <w:rsid w:val="005879FE"/>
    <w:rsid w:val="00BD033C"/>
    <w:rsid w:val="00E32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FC252B"/>
  <w15:chartTrackingRefBased/>
  <w15:docId w15:val="{5D93005A-E8AB-4E79-ACB0-57EB26099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32F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normaltextrun">
    <w:name w:val="normaltextrun"/>
    <w:basedOn w:val="DefaultParagraphFont"/>
    <w:rsid w:val="00E32F43"/>
  </w:style>
  <w:style w:type="character" w:customStyle="1" w:styleId="eop">
    <w:name w:val="eop"/>
    <w:basedOn w:val="DefaultParagraphFont"/>
    <w:rsid w:val="00E32F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9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68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27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73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29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7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790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90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67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96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1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62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23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750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4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349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65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2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2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0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9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27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67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19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413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15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31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63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94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73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54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7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87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50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0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39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48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92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6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6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42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16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73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2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08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50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De Souza Mendes</dc:creator>
  <cp:keywords/>
  <dc:description/>
  <cp:lastModifiedBy>Gustavo De Souza Mendes</cp:lastModifiedBy>
  <cp:revision>2</cp:revision>
  <dcterms:created xsi:type="dcterms:W3CDTF">2020-11-15T10:20:00Z</dcterms:created>
  <dcterms:modified xsi:type="dcterms:W3CDTF">2020-11-15T10:23:00Z</dcterms:modified>
</cp:coreProperties>
</file>